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4D74B6" w:rsidRDefault="004D74B6" w:rsidP="004D74B6">
      <w:r>
        <w:t>I read the publication with great interest. The research topic is interesting, and what's more, it may have practical applications. The authors want to create a new plant protection product based on nanoparticles that are environmentally compatible.</w:t>
      </w:r>
    </w:p>
    <w:p w:rsidR="004D74B6" w:rsidRDefault="004D74B6" w:rsidP="004D74B6">
      <w:r>
        <w:t>However, after reading the revised paper, I have some doubts about the description of the nanoparticle preparation.</w:t>
      </w:r>
    </w:p>
    <w:p w:rsidR="004D74B6" w:rsidRDefault="004D74B6" w:rsidP="004D74B6"/>
    <w:p w:rsidR="004D74B6" w:rsidRDefault="004D74B6" w:rsidP="004D74B6">
      <w:r>
        <w:t xml:space="preserve">In the preparation description, the authors write that "The synthesis was carried out using two distinct volumetric ratios of </w:t>
      </w:r>
      <w:proofErr w:type="spellStart"/>
      <w:r>
        <w:t>KMnO</w:t>
      </w:r>
      <w:proofErr w:type="spellEnd"/>
      <w:r>
        <w:t xml:space="preserve">₄ and Aloe </w:t>
      </w:r>
      <w:proofErr w:type="spellStart"/>
      <w:r>
        <w:t>vera</w:t>
      </w:r>
      <w:proofErr w:type="spellEnd"/>
      <w:r>
        <w:t xml:space="preserve"> extract to assess the influence of precursor concentration on nanoparticle formation." What is the precursor? Aloe extract? This should be clearly stated. Although the authors discuss differences in the physical properties of nanoparticles obtained using two methods, using volumes of aloe (precursor?) solutions and KMnO4 solutions in inverse ratios, the authors do not further elaborate on these changes. Why, if there is no further discussion, do the authors write about two methods of nanoparticle synthesis? Which nanoparticles were used for further studies?</w:t>
      </w:r>
    </w:p>
    <w:p w:rsidR="004D74B6" w:rsidRDefault="004D74B6" w:rsidP="004D74B6"/>
    <w:p w:rsidR="004D74B6" w:rsidRDefault="004D74B6" w:rsidP="004D74B6">
      <w:r>
        <w:t xml:space="preserve">In the Visual Analysis section, the authors write, "The first sign of successful nanoparticle synthesis is often a visible change in the appearance of the solution. In this study, when the manganese precursor was initially dissolved, the solution had a </w:t>
      </w:r>
      <w:proofErr w:type="gramStart"/>
      <w:r>
        <w:t>light yellow</w:t>
      </w:r>
      <w:proofErr w:type="gramEnd"/>
      <w:r>
        <w:t xml:space="preserve"> hue. It would seem that this refers to an Aloe </w:t>
      </w:r>
      <w:proofErr w:type="spellStart"/>
      <w:r>
        <w:t>vera</w:t>
      </w:r>
      <w:proofErr w:type="spellEnd"/>
      <w:r>
        <w:t xml:space="preserve"> solution, but then the authors write that, "After adding the Aloe </w:t>
      </w:r>
      <w:proofErr w:type="spellStart"/>
      <w:r>
        <w:t>vera</w:t>
      </w:r>
      <w:proofErr w:type="spellEnd"/>
      <w:r>
        <w:t xml:space="preserve"> plant extract and applying heat, the </w:t>
      </w:r>
      <w:proofErr w:type="spellStart"/>
      <w:r>
        <w:t>color</w:t>
      </w:r>
      <w:proofErr w:type="spellEnd"/>
      <w:r>
        <w:t xml:space="preserve"> shifted to a deep brown or almost black tone. This shift suggests that the manganese ions were likely reduced from Mn⁷⁺ or Mn⁴⁺ states to </w:t>
      </w:r>
      <w:proofErr w:type="spellStart"/>
      <w:r>
        <w:t>MnO</w:t>
      </w:r>
      <w:proofErr w:type="spellEnd"/>
      <w:r>
        <w:t xml:space="preserve">₂—by the reducing agents naturally found in Aloe </w:t>
      </w:r>
      <w:proofErr w:type="spellStart"/>
      <w:r>
        <w:t>vera</w:t>
      </w:r>
      <w:proofErr w:type="spellEnd"/>
      <w:r>
        <w:t xml:space="preserve">." In the experiment description, the authors write that they added a KMnO4 solution to the precursor solution (the aloe </w:t>
      </w:r>
      <w:proofErr w:type="spellStart"/>
      <w:r>
        <w:t>vera</w:t>
      </w:r>
      <w:proofErr w:type="spellEnd"/>
      <w:r>
        <w:t xml:space="preserve"> extract solution?), as the photos would suggest. In my opinion, the authors need to reword this passage to make it clear to the reader.</w:t>
      </w:r>
    </w:p>
    <w:p w:rsidR="004D74B6" w:rsidRDefault="004D74B6" w:rsidP="004D74B6"/>
    <w:p w:rsidR="004D74B6" w:rsidRDefault="004D74B6" w:rsidP="004D74B6">
      <w:r>
        <w:t xml:space="preserve">I also have a comment about the description of manganese compounds. In the KMNo4 solution, manganese occurs in the +VII oxidation state, but in the form of complex MnO4- ions, not the simple Mn+7 ions. It is the MnO4- ions that give the solution its colour, not the simple Mn+7 ions (as the authors write). In the same chapter, the authors write that "This shift suggests that manganese ions were likely reduced from Mn⁷⁺ or Mn⁴⁺ states to </w:t>
      </w:r>
      <w:proofErr w:type="spellStart"/>
      <w:r>
        <w:t>MnO</w:t>
      </w:r>
      <w:proofErr w:type="spellEnd"/>
      <w:r>
        <w:t xml:space="preserve">₂—by the reducing agents naturally found in Aloe </w:t>
      </w:r>
      <w:proofErr w:type="spellStart"/>
      <w:r>
        <w:t>vera</w:t>
      </w:r>
      <w:proofErr w:type="spellEnd"/>
      <w:r>
        <w:t>"—in MnO2, manganese is in the +IV oxidation state, so there is no reduction from Mn+4 ions to MnO2.</w:t>
      </w:r>
    </w:p>
    <w:p w:rsidR="004D74B6" w:rsidRDefault="004D74B6" w:rsidP="004D74B6">
      <w:r>
        <w:t>The authors did not correct the literature, which they should have done according to the validation report.</w:t>
      </w:r>
    </w:p>
    <w:p w:rsidR="009344FF" w:rsidRDefault="004D74B6" w:rsidP="004D74B6">
      <w:r>
        <w:t>In summary, the work is interesting, but it is not properly edited and requires extensive corrections.</w:t>
      </w:r>
    </w:p>
    <w:p w:rsidR="000F2F46" w:rsidRDefault="009344FF" w:rsidP="009344FF">
      <w:pPr>
        <w:rPr>
          <w:b/>
          <w:u w:val="single"/>
        </w:rPr>
      </w:pPr>
      <w:r w:rsidRPr="009344FF">
        <w:rPr>
          <w:b/>
          <w:u w:val="single"/>
        </w:rPr>
        <w:t>Editor’s Details:</w:t>
      </w:r>
    </w:p>
    <w:p w:rsidR="004F00A5" w:rsidRPr="006A31E7" w:rsidRDefault="004F00A5" w:rsidP="009344FF">
      <w:r w:rsidRPr="006A31E7">
        <w:lastRenderedPageBreak/>
        <w:t xml:space="preserve">Prof. Irena </w:t>
      </w:r>
      <w:proofErr w:type="spellStart"/>
      <w:r w:rsidRPr="006A31E7">
        <w:t>Malinowska</w:t>
      </w:r>
      <w:proofErr w:type="spellEnd"/>
      <w:r w:rsidRPr="006A31E7">
        <w:t>, Maria Curie-</w:t>
      </w:r>
      <w:proofErr w:type="spellStart"/>
      <w:r w:rsidRPr="006A31E7">
        <w:t>Skłodowska</w:t>
      </w:r>
      <w:proofErr w:type="spellEnd"/>
      <w:r w:rsidRPr="006A31E7">
        <w:t xml:space="preserve"> University, </w:t>
      </w:r>
      <w:bookmarkStart w:id="0" w:name="_GoBack"/>
      <w:bookmarkEnd w:id="0"/>
      <w:r w:rsidRPr="006A31E7">
        <w:t>Poland</w:t>
      </w:r>
    </w:p>
    <w:sectPr w:rsidR="004F00A5" w:rsidRPr="006A31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MDWzsDC1NDUxMjJQ0lEKTi0uzszPAykwrgUALlM08ywAAAA="/>
  </w:docVars>
  <w:rsids>
    <w:rsidRoot w:val="00A72896"/>
    <w:rsid w:val="002C0B2C"/>
    <w:rsid w:val="004D74B6"/>
    <w:rsid w:val="004F00A5"/>
    <w:rsid w:val="006A31E7"/>
    <w:rsid w:val="009344FF"/>
    <w:rsid w:val="009F328F"/>
    <w:rsid w:val="00A72896"/>
    <w:rsid w:val="00CE41F3"/>
    <w:rsid w:val="00EA4E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55DF89-BCA1-438B-976A-78633B6F0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717417">
      <w:bodyDiv w:val="1"/>
      <w:marLeft w:val="0"/>
      <w:marRight w:val="0"/>
      <w:marTop w:val="0"/>
      <w:marBottom w:val="0"/>
      <w:divBdr>
        <w:top w:val="none" w:sz="0" w:space="0" w:color="auto"/>
        <w:left w:val="none" w:sz="0" w:space="0" w:color="auto"/>
        <w:bottom w:val="none" w:sz="0" w:space="0" w:color="auto"/>
        <w:right w:val="none" w:sz="0" w:space="0" w:color="auto"/>
      </w:divBdr>
    </w:div>
    <w:div w:id="349986496">
      <w:bodyDiv w:val="1"/>
      <w:marLeft w:val="0"/>
      <w:marRight w:val="0"/>
      <w:marTop w:val="0"/>
      <w:marBottom w:val="0"/>
      <w:divBdr>
        <w:top w:val="none" w:sz="0" w:space="0" w:color="auto"/>
        <w:left w:val="none" w:sz="0" w:space="0" w:color="auto"/>
        <w:bottom w:val="none" w:sz="0" w:space="0" w:color="auto"/>
        <w:right w:val="none" w:sz="0" w:space="0" w:color="auto"/>
      </w:divBdr>
    </w:div>
    <w:div w:id="1588273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448</Characters>
  <Application>Microsoft Office Word</Application>
  <DocSecurity>0</DocSecurity>
  <Lines>20</Lines>
  <Paragraphs>5</Paragraphs>
  <ScaleCrop>false</ScaleCrop>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3-30T12:42:00Z</dcterms:modified>
</cp:coreProperties>
</file>